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rPr>
          <w:rFonts w:cs="Times New Roman"/>
          <w:szCs w:val="24"/>
        </w:rPr>
        <w:id w:val="-436606006"/>
        <w:docPartObj>
          <w:docPartGallery w:val="Table of Contents"/>
          <w:docPartUnique/>
        </w:docPartObj>
      </w:sdtPr>
      <w:sdtEndPr>
        <w:rPr>
          <w:rFonts w:eastAsiaTheme="minorHAnsi"/>
          <w:bCs/>
          <w:noProof/>
        </w:rPr>
      </w:sdtEndPr>
      <w:sdtContent>
        <w:p w:rsidR="00AC0326" w:rsidRPr="00464091" w:rsidRDefault="00AC0326" w:rsidP="001F53E8">
          <w:pPr>
            <w:pStyle w:val="TOCHeading"/>
            <w:spacing w:line="240" w:lineRule="auto"/>
            <w:rPr>
              <w:rFonts w:cs="Times New Roman"/>
              <w:szCs w:val="24"/>
            </w:rPr>
          </w:pPr>
          <w:r w:rsidRPr="00464091">
            <w:rPr>
              <w:rFonts w:cs="Times New Roman"/>
              <w:szCs w:val="24"/>
            </w:rPr>
            <w:t>Contents</w:t>
          </w:r>
        </w:p>
        <w:p w:rsidR="001F53E8" w:rsidRPr="00464091" w:rsidRDefault="00AC0326" w:rsidP="001F53E8">
          <w:pPr>
            <w:pStyle w:val="TOC1"/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r w:rsidRPr="00464091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464091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464091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500149379" w:history="1">
            <w:r w:rsidR="001F53E8"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</w:t>
            </w:r>
            <w:r w:rsidR="001F53E8"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="001F53E8"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roject Overview, Introduction and Requirements Specification (This equates to basic ReadMe.txt)</w:t>
            </w:r>
            <w:r w:rsidR="001F53E8"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1F53E8"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1F53E8"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79 \h </w:instrText>
            </w:r>
            <w:r w:rsidR="001F53E8"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1F53E8"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1F53E8"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1F53E8"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80" w:history="1">
            <w:bookmarkStart w:id="0" w:name="_GoBack"/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1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 xml:space="preserve">Introduction (Team members, Team name (optional), Classes involved in final project, </w:t>
            </w:r>
            <w:bookmarkEnd w:id="0"/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ther introductory information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80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81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2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roject Overview (Description of what project will do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81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82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3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roject Scope (What specifically will and *won’t* be included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82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83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4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Project Requirements (What *specific* requirements/user stories/scenarios will this software handle?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83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84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1.5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finitions, Acronyms, and Abbreviations used in documentation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84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1"/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85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nalysis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85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86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1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scription of Problem (What problem will be solved by this application?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86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87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2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echnologies Used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87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88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3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ystem Architecture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88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89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4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Use Case Diagrams and Descriptions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89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90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2.5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…Add additional sections for Any other mockups or diagrams available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90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1"/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91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sign – This section should include your ER Model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91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92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1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Architecture design (Class Diagrams, Web Site Hierarchical Structure, Directory Structure(s)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92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93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2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terface design (Wire Frames, Hi Fidelity Screens, etc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93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94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3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**Source Code (Where is repository? Do all instructors have access? Include key code in text (External API calls, difficult issues, DB connections, etc)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94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95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4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ata Model and Storage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95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96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3.5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Security Considerations (No visible Injection attack vulnerabilities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96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1"/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97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mplementation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97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98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1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Map of MVC framework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98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399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2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Description of major MVC component files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399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3"/>
            <w:tabs>
              <w:tab w:val="left" w:pos="132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00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2.1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ntroller(s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00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3"/>
            <w:tabs>
              <w:tab w:val="left" w:pos="132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01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2.2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Models(s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01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3"/>
            <w:tabs>
              <w:tab w:val="left" w:pos="132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02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4.2.3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View(s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02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1"/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03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Testing and On-going Maintenance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03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04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1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verview of Site Test Plan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04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05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2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Methods used for testing applications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05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3"/>
            <w:tabs>
              <w:tab w:val="left" w:pos="132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06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2.1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Unit Tests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06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3"/>
            <w:tabs>
              <w:tab w:val="left" w:pos="132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07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2.2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Interactive Tests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07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3"/>
            <w:tabs>
              <w:tab w:val="left" w:pos="132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08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2.3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User Tests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08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3"/>
            <w:tabs>
              <w:tab w:val="left" w:pos="132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09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2.4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External Validations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09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2"/>
            <w:tabs>
              <w:tab w:val="left" w:pos="88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10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3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Methods used for maintaining application (Ex. cron jobs, API request, etc.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10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3"/>
            <w:tabs>
              <w:tab w:val="left" w:pos="132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sz w:val="24"/>
              <w:szCs w:val="24"/>
            </w:rPr>
          </w:pPr>
          <w:hyperlink w:anchor="_Toc500149411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3.1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Overview of Maintenance Plan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11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1F53E8" w:rsidRPr="00464091" w:rsidRDefault="001F53E8" w:rsidP="001F53E8">
          <w:pPr>
            <w:pStyle w:val="TOC3"/>
            <w:tabs>
              <w:tab w:val="left" w:pos="1320"/>
              <w:tab w:val="right" w:leader="dot" w:pos="9350"/>
            </w:tabs>
            <w:spacing w:line="240" w:lineRule="auto"/>
            <w:rPr>
              <w:rFonts w:ascii="Times New Roman" w:hAnsi="Times New Roman" w:cs="Times New Roman"/>
              <w:noProof/>
              <w:color w:val="0563C1" w:themeColor="hyperlink"/>
              <w:sz w:val="24"/>
              <w:szCs w:val="24"/>
              <w:u w:val="single"/>
            </w:rPr>
          </w:pPr>
          <w:hyperlink w:anchor="_Toc500149412" w:history="1"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5.3.2.</w:t>
            </w:r>
            <w:r w:rsidRPr="00464091">
              <w:rPr>
                <w:rFonts w:ascii="Times New Roman" w:hAnsi="Times New Roman" w:cs="Times New Roman"/>
                <w:noProof/>
                <w:sz w:val="24"/>
                <w:szCs w:val="24"/>
              </w:rPr>
              <w:tab/>
            </w:r>
            <w:r w:rsidRPr="00464091">
              <w:rPr>
                <w:rStyle w:val="Hyperlink"/>
                <w:rFonts w:ascii="Times New Roman" w:hAnsi="Times New Roman" w:cs="Times New Roman"/>
                <w:noProof/>
                <w:sz w:val="24"/>
                <w:szCs w:val="24"/>
              </w:rPr>
              <w:t>Continuity and hand-off information (if required)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500149412 \h </w:instrTex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Pr="00464091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:rsidR="00AC0326" w:rsidRPr="00464091" w:rsidRDefault="00AC0326" w:rsidP="001F53E8">
          <w:pPr>
            <w:spacing w:line="24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464091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:rsidR="00AC0326" w:rsidRPr="00464091" w:rsidRDefault="00AC0326" w:rsidP="001F53E8">
      <w:pPr>
        <w:pStyle w:val="Heading1"/>
        <w:numPr>
          <w:ilvl w:val="0"/>
          <w:numId w:val="4"/>
        </w:numPr>
        <w:spacing w:line="240" w:lineRule="auto"/>
        <w:rPr>
          <w:rFonts w:cs="Times New Roman"/>
          <w:szCs w:val="24"/>
        </w:rPr>
      </w:pPr>
      <w:bookmarkStart w:id="1" w:name="_Toc500149379"/>
      <w:r w:rsidRPr="00464091">
        <w:rPr>
          <w:rFonts w:cs="Times New Roman"/>
          <w:szCs w:val="24"/>
        </w:rPr>
        <w:lastRenderedPageBreak/>
        <w:t>Project Overview, Introduction and Requirements Specification (This equates to basic ReadMe.txt)</w:t>
      </w:r>
      <w:bookmarkEnd w:id="1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2" w:name="_Toc500149380"/>
      <w:r w:rsidRPr="00464091">
        <w:rPr>
          <w:rFonts w:cs="Times New Roman"/>
          <w:szCs w:val="24"/>
        </w:rPr>
        <w:t>Introduction (Team members, Team name (optional), Classes involved in final project, other introductory information)</w:t>
      </w:r>
      <w:bookmarkEnd w:id="2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3" w:name="_Toc500149381"/>
      <w:r w:rsidRPr="00464091">
        <w:rPr>
          <w:rFonts w:cs="Times New Roman"/>
          <w:szCs w:val="24"/>
        </w:rPr>
        <w:t>Project Overview (Description of what project will do)</w:t>
      </w:r>
      <w:bookmarkEnd w:id="3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4" w:name="_Toc500149382"/>
      <w:r w:rsidRPr="00464091">
        <w:rPr>
          <w:rFonts w:cs="Times New Roman"/>
          <w:szCs w:val="24"/>
        </w:rPr>
        <w:t>Project Scope (What specifically will and *won’t* be included)</w:t>
      </w:r>
      <w:bookmarkEnd w:id="4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5" w:name="_Toc500149383"/>
      <w:r w:rsidRPr="00464091">
        <w:rPr>
          <w:rFonts w:cs="Times New Roman"/>
          <w:szCs w:val="24"/>
        </w:rPr>
        <w:t>Project Requirements (What *specific* requirements/user stories/scenarios will this software handle?)</w:t>
      </w:r>
      <w:bookmarkEnd w:id="5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color w:val="000000" w:themeColor="text1"/>
          <w:szCs w:val="24"/>
        </w:rPr>
      </w:pPr>
      <w:bookmarkStart w:id="6" w:name="_Toc500149384"/>
      <w:r w:rsidRPr="00464091">
        <w:rPr>
          <w:rFonts w:cs="Times New Roman"/>
          <w:szCs w:val="24"/>
        </w:rPr>
        <w:t>Definitions, Acronyms, and Abbreviations used in documentation</w:t>
      </w:r>
      <w:bookmarkEnd w:id="6"/>
      <w:r w:rsidRPr="00464091">
        <w:rPr>
          <w:rFonts w:cs="Times New Roman"/>
          <w:szCs w:val="24"/>
        </w:rPr>
        <w:tab/>
      </w:r>
    </w:p>
    <w:p w:rsidR="00AC0326" w:rsidRPr="00464091" w:rsidRDefault="00AC0326" w:rsidP="001F53E8">
      <w:pPr>
        <w:pStyle w:val="Heading1"/>
        <w:numPr>
          <w:ilvl w:val="0"/>
          <w:numId w:val="4"/>
        </w:numPr>
        <w:spacing w:line="240" w:lineRule="auto"/>
        <w:rPr>
          <w:rFonts w:cs="Times New Roman"/>
          <w:szCs w:val="24"/>
        </w:rPr>
      </w:pPr>
      <w:bookmarkStart w:id="7" w:name="_Toc500149385"/>
      <w:r w:rsidRPr="00464091">
        <w:rPr>
          <w:rFonts w:cs="Times New Roman"/>
          <w:szCs w:val="24"/>
        </w:rPr>
        <w:t>Analysis</w:t>
      </w:r>
      <w:bookmarkEnd w:id="7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8" w:name="_Toc500149386"/>
      <w:r w:rsidRPr="00464091">
        <w:rPr>
          <w:rFonts w:cs="Times New Roman"/>
          <w:szCs w:val="24"/>
        </w:rPr>
        <w:t>Description of Problem (What problem will be solved by this application?)</w:t>
      </w:r>
      <w:bookmarkEnd w:id="8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9" w:name="_Toc500149387"/>
      <w:r w:rsidRPr="00464091">
        <w:rPr>
          <w:rFonts w:cs="Times New Roman"/>
          <w:szCs w:val="24"/>
        </w:rPr>
        <w:t>Technologies Used</w:t>
      </w:r>
      <w:bookmarkEnd w:id="9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10" w:name="_Toc500149388"/>
      <w:r w:rsidRPr="00464091">
        <w:rPr>
          <w:rFonts w:cs="Times New Roman"/>
          <w:szCs w:val="24"/>
        </w:rPr>
        <w:t>System Architecture</w:t>
      </w:r>
      <w:bookmarkEnd w:id="10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11" w:name="_Toc500149389"/>
      <w:r w:rsidRPr="00464091">
        <w:rPr>
          <w:rFonts w:cs="Times New Roman"/>
          <w:szCs w:val="24"/>
        </w:rPr>
        <w:t>Use Case Diagrams and Descriptions</w:t>
      </w:r>
      <w:bookmarkEnd w:id="11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12" w:name="_Toc500149390"/>
      <w:r w:rsidRPr="00464091">
        <w:rPr>
          <w:rFonts w:cs="Times New Roman"/>
          <w:szCs w:val="24"/>
        </w:rPr>
        <w:t>…Add additional sections for Any other mockups or diagrams available</w:t>
      </w:r>
      <w:bookmarkEnd w:id="12"/>
      <w:r w:rsidRPr="00464091">
        <w:rPr>
          <w:rFonts w:cs="Times New Roman"/>
          <w:szCs w:val="24"/>
        </w:rPr>
        <w:t xml:space="preserve"> </w:t>
      </w:r>
    </w:p>
    <w:p w:rsidR="00AC0326" w:rsidRPr="00464091" w:rsidRDefault="00AC0326" w:rsidP="001F53E8">
      <w:pPr>
        <w:pStyle w:val="Heading1"/>
        <w:numPr>
          <w:ilvl w:val="0"/>
          <w:numId w:val="4"/>
        </w:numPr>
        <w:spacing w:line="240" w:lineRule="auto"/>
        <w:rPr>
          <w:rFonts w:cs="Times New Roman"/>
          <w:szCs w:val="24"/>
        </w:rPr>
      </w:pPr>
      <w:bookmarkStart w:id="13" w:name="_Toc500149391"/>
      <w:r w:rsidRPr="00464091">
        <w:rPr>
          <w:rFonts w:cs="Times New Roman"/>
          <w:szCs w:val="24"/>
        </w:rPr>
        <w:t>Design – This section should include your ER Model</w:t>
      </w:r>
      <w:bookmarkEnd w:id="13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14" w:name="_Toc500149392"/>
      <w:r w:rsidRPr="00464091">
        <w:rPr>
          <w:rFonts w:cs="Times New Roman"/>
          <w:szCs w:val="24"/>
        </w:rPr>
        <w:t>Architecture design (Class Diagrams, Web Site Hierarchical Structure, Directory Structure(s))</w:t>
      </w:r>
      <w:bookmarkEnd w:id="14"/>
      <w:r w:rsidRPr="00464091">
        <w:rPr>
          <w:rFonts w:cs="Times New Roman"/>
          <w:szCs w:val="24"/>
        </w:rPr>
        <w:t xml:space="preserve">  </w:t>
      </w:r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15" w:name="_Toc500149393"/>
      <w:r w:rsidRPr="00464091">
        <w:rPr>
          <w:rFonts w:cs="Times New Roman"/>
          <w:szCs w:val="24"/>
        </w:rPr>
        <w:t>Interface design (Wire Frames, Hi Fidelity Screens, etc)</w:t>
      </w:r>
      <w:bookmarkEnd w:id="15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16" w:name="_Toc500149394"/>
      <w:r w:rsidRPr="00464091">
        <w:rPr>
          <w:rFonts w:cs="Times New Roman"/>
          <w:szCs w:val="24"/>
        </w:rPr>
        <w:t>**Source Code (Where is repository? Do all instructors have access? Include key code in text (External API calls, difficult issues, DB connections, etc))</w:t>
      </w:r>
      <w:bookmarkEnd w:id="16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17" w:name="_Toc500149395"/>
      <w:r w:rsidRPr="00464091">
        <w:rPr>
          <w:rFonts w:cs="Times New Roman"/>
          <w:szCs w:val="24"/>
        </w:rPr>
        <w:t>Data Model and Storage</w:t>
      </w:r>
      <w:bookmarkEnd w:id="17"/>
      <w:r w:rsidRPr="00464091">
        <w:rPr>
          <w:rFonts w:cs="Times New Roman"/>
          <w:szCs w:val="24"/>
        </w:rPr>
        <w:t xml:space="preserve"> </w:t>
      </w:r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18" w:name="_Toc500149396"/>
      <w:r w:rsidRPr="00464091">
        <w:rPr>
          <w:rFonts w:cs="Times New Roman"/>
          <w:szCs w:val="24"/>
        </w:rPr>
        <w:t>Security Considerations (No visible Injection attack vulnerabilities)</w:t>
      </w:r>
      <w:bookmarkEnd w:id="18"/>
    </w:p>
    <w:p w:rsidR="00AC0326" w:rsidRPr="00464091" w:rsidRDefault="00AC0326" w:rsidP="001F53E8">
      <w:pPr>
        <w:pStyle w:val="Heading1"/>
        <w:numPr>
          <w:ilvl w:val="0"/>
          <w:numId w:val="4"/>
        </w:numPr>
        <w:spacing w:line="240" w:lineRule="auto"/>
        <w:rPr>
          <w:rFonts w:cs="Times New Roman"/>
          <w:szCs w:val="24"/>
        </w:rPr>
      </w:pPr>
      <w:bookmarkStart w:id="19" w:name="_Toc500149397"/>
      <w:r w:rsidRPr="00464091">
        <w:rPr>
          <w:rFonts w:cs="Times New Roman"/>
          <w:szCs w:val="24"/>
        </w:rPr>
        <w:t>Implementation</w:t>
      </w:r>
      <w:bookmarkEnd w:id="19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20" w:name="_Toc500149398"/>
      <w:r w:rsidRPr="00464091">
        <w:rPr>
          <w:rFonts w:cs="Times New Roman"/>
          <w:szCs w:val="24"/>
        </w:rPr>
        <w:t>Map of MVC framework</w:t>
      </w:r>
      <w:bookmarkEnd w:id="20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21" w:name="_Toc500149399"/>
      <w:r w:rsidRPr="00464091">
        <w:rPr>
          <w:rFonts w:cs="Times New Roman"/>
          <w:szCs w:val="24"/>
        </w:rPr>
        <w:t>Description of major MVC component files</w:t>
      </w:r>
      <w:bookmarkEnd w:id="21"/>
    </w:p>
    <w:p w:rsidR="00AC0326" w:rsidRPr="00464091" w:rsidRDefault="00AC0326" w:rsidP="001F53E8">
      <w:pPr>
        <w:pStyle w:val="Heading3"/>
        <w:numPr>
          <w:ilvl w:val="2"/>
          <w:numId w:val="4"/>
        </w:numPr>
        <w:spacing w:line="240" w:lineRule="auto"/>
        <w:rPr>
          <w:rFonts w:cs="Times New Roman"/>
        </w:rPr>
      </w:pPr>
      <w:bookmarkStart w:id="22" w:name="_Toc500149400"/>
      <w:r w:rsidRPr="00464091">
        <w:rPr>
          <w:rFonts w:cs="Times New Roman"/>
        </w:rPr>
        <w:t>Controller(s)</w:t>
      </w:r>
      <w:bookmarkEnd w:id="22"/>
    </w:p>
    <w:p w:rsidR="00AC0326" w:rsidRPr="00464091" w:rsidRDefault="00AC0326" w:rsidP="001F53E8">
      <w:pPr>
        <w:pStyle w:val="Heading3"/>
        <w:numPr>
          <w:ilvl w:val="2"/>
          <w:numId w:val="4"/>
        </w:numPr>
        <w:spacing w:line="240" w:lineRule="auto"/>
        <w:rPr>
          <w:rFonts w:cs="Times New Roman"/>
        </w:rPr>
      </w:pPr>
      <w:bookmarkStart w:id="23" w:name="_Toc500149401"/>
      <w:r w:rsidRPr="00464091">
        <w:rPr>
          <w:rFonts w:cs="Times New Roman"/>
        </w:rPr>
        <w:t>Models(s)</w:t>
      </w:r>
      <w:bookmarkEnd w:id="23"/>
    </w:p>
    <w:p w:rsidR="00AC0326" w:rsidRPr="00464091" w:rsidRDefault="00AC0326" w:rsidP="001F53E8">
      <w:pPr>
        <w:pStyle w:val="Heading3"/>
        <w:numPr>
          <w:ilvl w:val="2"/>
          <w:numId w:val="4"/>
        </w:numPr>
        <w:spacing w:line="240" w:lineRule="auto"/>
        <w:rPr>
          <w:rFonts w:cs="Times New Roman"/>
        </w:rPr>
      </w:pPr>
      <w:bookmarkStart w:id="24" w:name="_Toc500149402"/>
      <w:r w:rsidRPr="00464091">
        <w:rPr>
          <w:rFonts w:cs="Times New Roman"/>
        </w:rPr>
        <w:t>View(s)</w:t>
      </w:r>
      <w:bookmarkEnd w:id="24"/>
    </w:p>
    <w:p w:rsidR="00AC0326" w:rsidRPr="00464091" w:rsidRDefault="00AC0326" w:rsidP="001F53E8">
      <w:pPr>
        <w:pStyle w:val="Heading1"/>
        <w:numPr>
          <w:ilvl w:val="0"/>
          <w:numId w:val="4"/>
        </w:numPr>
        <w:spacing w:line="240" w:lineRule="auto"/>
        <w:rPr>
          <w:rFonts w:cs="Times New Roman"/>
          <w:szCs w:val="24"/>
        </w:rPr>
      </w:pPr>
      <w:bookmarkStart w:id="25" w:name="_Toc500149403"/>
      <w:r w:rsidRPr="00464091">
        <w:rPr>
          <w:rFonts w:cs="Times New Roman"/>
          <w:szCs w:val="24"/>
        </w:rPr>
        <w:t>Testing and On-going Maintenance</w:t>
      </w:r>
      <w:bookmarkEnd w:id="25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26" w:name="_Toc500149404"/>
      <w:r w:rsidRPr="00464091">
        <w:rPr>
          <w:rFonts w:cs="Times New Roman"/>
          <w:szCs w:val="24"/>
        </w:rPr>
        <w:t>Overview of Site Test Plan</w:t>
      </w:r>
      <w:bookmarkEnd w:id="26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27" w:name="_Toc500149405"/>
      <w:r w:rsidRPr="00464091">
        <w:rPr>
          <w:rFonts w:cs="Times New Roman"/>
          <w:szCs w:val="24"/>
        </w:rPr>
        <w:t>Methods used for testing applications</w:t>
      </w:r>
      <w:bookmarkEnd w:id="27"/>
    </w:p>
    <w:p w:rsidR="00AC0326" w:rsidRPr="00464091" w:rsidRDefault="00AC0326" w:rsidP="001F53E8">
      <w:pPr>
        <w:pStyle w:val="Heading3"/>
        <w:numPr>
          <w:ilvl w:val="2"/>
          <w:numId w:val="4"/>
        </w:numPr>
        <w:spacing w:line="240" w:lineRule="auto"/>
        <w:rPr>
          <w:rFonts w:cs="Times New Roman"/>
        </w:rPr>
      </w:pPr>
      <w:bookmarkStart w:id="28" w:name="_Toc500149406"/>
      <w:r w:rsidRPr="00464091">
        <w:rPr>
          <w:rFonts w:cs="Times New Roman"/>
        </w:rPr>
        <w:t>Unit Tests</w:t>
      </w:r>
      <w:bookmarkEnd w:id="28"/>
    </w:p>
    <w:p w:rsidR="00AC0326" w:rsidRPr="00464091" w:rsidRDefault="00AC0326" w:rsidP="001F53E8">
      <w:pPr>
        <w:pStyle w:val="Heading3"/>
        <w:numPr>
          <w:ilvl w:val="2"/>
          <w:numId w:val="4"/>
        </w:numPr>
        <w:spacing w:line="240" w:lineRule="auto"/>
        <w:rPr>
          <w:rFonts w:cs="Times New Roman"/>
        </w:rPr>
      </w:pPr>
      <w:bookmarkStart w:id="29" w:name="_Toc500149407"/>
      <w:r w:rsidRPr="00464091">
        <w:rPr>
          <w:rFonts w:cs="Times New Roman"/>
        </w:rPr>
        <w:t>Interactive Tests</w:t>
      </w:r>
      <w:bookmarkEnd w:id="29"/>
    </w:p>
    <w:p w:rsidR="00AC0326" w:rsidRPr="00464091" w:rsidRDefault="00AC0326" w:rsidP="001F53E8">
      <w:pPr>
        <w:pStyle w:val="Heading3"/>
        <w:numPr>
          <w:ilvl w:val="2"/>
          <w:numId w:val="4"/>
        </w:numPr>
        <w:spacing w:line="240" w:lineRule="auto"/>
        <w:rPr>
          <w:rFonts w:cs="Times New Roman"/>
        </w:rPr>
      </w:pPr>
      <w:bookmarkStart w:id="30" w:name="_Toc500149408"/>
      <w:r w:rsidRPr="00464091">
        <w:rPr>
          <w:rFonts w:cs="Times New Roman"/>
        </w:rPr>
        <w:t>User Tests</w:t>
      </w:r>
      <w:bookmarkEnd w:id="30"/>
    </w:p>
    <w:p w:rsidR="00AC0326" w:rsidRPr="00464091" w:rsidRDefault="00AC0326" w:rsidP="001F53E8">
      <w:pPr>
        <w:pStyle w:val="Heading3"/>
        <w:numPr>
          <w:ilvl w:val="2"/>
          <w:numId w:val="4"/>
        </w:numPr>
        <w:spacing w:line="240" w:lineRule="auto"/>
        <w:rPr>
          <w:rFonts w:cs="Times New Roman"/>
        </w:rPr>
      </w:pPr>
      <w:bookmarkStart w:id="31" w:name="_Toc500149409"/>
      <w:r w:rsidRPr="00464091">
        <w:rPr>
          <w:rFonts w:cs="Times New Roman"/>
        </w:rPr>
        <w:t>External Validations</w:t>
      </w:r>
      <w:bookmarkEnd w:id="31"/>
    </w:p>
    <w:p w:rsidR="00AC0326" w:rsidRPr="00464091" w:rsidRDefault="00AC0326" w:rsidP="001F53E8">
      <w:pPr>
        <w:pStyle w:val="Heading2"/>
        <w:numPr>
          <w:ilvl w:val="1"/>
          <w:numId w:val="4"/>
        </w:numPr>
        <w:spacing w:line="240" w:lineRule="auto"/>
        <w:rPr>
          <w:rFonts w:cs="Times New Roman"/>
          <w:szCs w:val="24"/>
        </w:rPr>
      </w:pPr>
      <w:bookmarkStart w:id="32" w:name="_Toc500149410"/>
      <w:r w:rsidRPr="00464091">
        <w:rPr>
          <w:rFonts w:cs="Times New Roman"/>
          <w:szCs w:val="24"/>
        </w:rPr>
        <w:t>Methods used for maintaining application (Ex. cron jobs, API request, etc.)</w:t>
      </w:r>
      <w:bookmarkEnd w:id="32"/>
    </w:p>
    <w:p w:rsidR="00AC0326" w:rsidRPr="00464091" w:rsidRDefault="00AC0326" w:rsidP="001F53E8">
      <w:pPr>
        <w:pStyle w:val="Heading3"/>
        <w:numPr>
          <w:ilvl w:val="2"/>
          <w:numId w:val="4"/>
        </w:numPr>
        <w:spacing w:line="240" w:lineRule="auto"/>
        <w:rPr>
          <w:rFonts w:cs="Times New Roman"/>
        </w:rPr>
      </w:pPr>
      <w:bookmarkStart w:id="33" w:name="_Toc500149411"/>
      <w:r w:rsidRPr="00464091">
        <w:rPr>
          <w:rFonts w:cs="Times New Roman"/>
        </w:rPr>
        <w:t>Overview of Maintenance Plan</w:t>
      </w:r>
      <w:bookmarkEnd w:id="33"/>
    </w:p>
    <w:p w:rsidR="00AC0326" w:rsidRPr="00464091" w:rsidRDefault="00AC0326" w:rsidP="001F53E8">
      <w:pPr>
        <w:pStyle w:val="Heading3"/>
        <w:numPr>
          <w:ilvl w:val="2"/>
          <w:numId w:val="4"/>
        </w:numPr>
        <w:spacing w:line="240" w:lineRule="auto"/>
        <w:rPr>
          <w:rFonts w:cs="Times New Roman"/>
        </w:rPr>
      </w:pPr>
      <w:bookmarkStart w:id="34" w:name="_Toc500149412"/>
      <w:r w:rsidRPr="00464091">
        <w:rPr>
          <w:rFonts w:cs="Times New Roman"/>
        </w:rPr>
        <w:t>Continuity and hand-off information (if required)</w:t>
      </w:r>
      <w:bookmarkEnd w:id="34"/>
    </w:p>
    <w:p w:rsidR="00AC0326" w:rsidRPr="00464091" w:rsidRDefault="00AC0326" w:rsidP="001F53E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:rsidR="00AC0326" w:rsidRPr="00464091" w:rsidRDefault="00AC0326" w:rsidP="001F53E8">
      <w:pPr>
        <w:autoSpaceDE w:val="0"/>
        <w:autoSpaceDN w:val="0"/>
        <w:adjustRightInd w:val="0"/>
        <w:spacing w:line="240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46409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Appendices, including at the minimum:</w:t>
      </w:r>
    </w:p>
    <w:p w:rsidR="00AC0326" w:rsidRPr="00464091" w:rsidRDefault="00AC0326" w:rsidP="001F53E8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4091">
        <w:rPr>
          <w:rFonts w:ascii="Times New Roman" w:hAnsi="Times New Roman" w:cs="Times New Roman"/>
          <w:color w:val="000000" w:themeColor="text1"/>
          <w:sz w:val="24"/>
          <w:szCs w:val="24"/>
        </w:rPr>
        <w:t>References (Every web site, book, course, or code snippet source that is not original)</w:t>
      </w:r>
    </w:p>
    <w:p w:rsidR="00AC0326" w:rsidRPr="00464091" w:rsidRDefault="00AC0326" w:rsidP="001F53E8">
      <w:pPr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464091">
        <w:rPr>
          <w:rFonts w:ascii="Times New Roman" w:hAnsi="Times New Roman" w:cs="Times New Roman"/>
          <w:color w:val="000000" w:themeColor="text1"/>
          <w:sz w:val="24"/>
          <w:szCs w:val="24"/>
        </w:rPr>
        <w:t>Versions (of Current Document)</w:t>
      </w:r>
    </w:p>
    <w:p w:rsidR="002C29CA" w:rsidRPr="00464091" w:rsidRDefault="002C29CA" w:rsidP="001F53E8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2C29CA" w:rsidRPr="00464091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05EC" w:rsidRDefault="00A805EC" w:rsidP="00464091">
      <w:pPr>
        <w:spacing w:after="0" w:line="240" w:lineRule="auto"/>
      </w:pPr>
      <w:r>
        <w:separator/>
      </w:r>
    </w:p>
  </w:endnote>
  <w:endnote w:type="continuationSeparator" w:id="0">
    <w:p w:rsidR="00A805EC" w:rsidRDefault="00A805EC" w:rsidP="004640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C29CA" w:rsidRDefault="002C29CA" w:rsidP="002C29CA">
    <w:pPr>
      <w:pStyle w:val="Footer"/>
    </w:pPr>
    <w:r>
      <w:t>Version 0.0 | December 4, 2017</w:t>
    </w:r>
    <w:r>
      <w:tab/>
    </w:r>
    <w:r>
      <w:tab/>
    </w:r>
    <w:sdt>
      <w:sdtPr>
        <w:id w:val="-164635255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384D">
          <w:rPr>
            <w:noProof/>
          </w:rPr>
          <w:t>1</w:t>
        </w:r>
        <w:r>
          <w:rPr>
            <w:noProof/>
          </w:rPr>
          <w:fldChar w:fldCharType="end"/>
        </w:r>
      </w:sdtContent>
    </w:sdt>
  </w:p>
  <w:p w:rsidR="002C29CA" w:rsidRPr="00464091" w:rsidRDefault="002C29CA">
    <w:pPr>
      <w:pStyle w:val="Footer"/>
      <w:rPr>
        <w:rFonts w:ascii="Times New Roman" w:hAnsi="Times New Roman" w:cs="Times New Roman"/>
        <w:sz w:val="24"/>
        <w:szCs w:val="24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05EC" w:rsidRDefault="00A805EC" w:rsidP="00464091">
      <w:pPr>
        <w:spacing w:after="0" w:line="240" w:lineRule="auto"/>
      </w:pPr>
      <w:r>
        <w:separator/>
      </w:r>
    </w:p>
  </w:footnote>
  <w:footnote w:type="continuationSeparator" w:id="0">
    <w:p w:rsidR="00A805EC" w:rsidRDefault="00A805EC" w:rsidP="004640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F384D" w:rsidRDefault="006F384D">
    <w:pPr>
      <w:pStyle w:val="Header"/>
    </w:pPr>
    <w:r>
      <w:t>CWEB Final Project</w:t>
    </w:r>
    <w:r>
      <w:ptab w:relativeTo="margin" w:alignment="center" w:leader="none"/>
    </w:r>
    <w:r>
      <w:ptab w:relativeTo="margin" w:alignment="right" w:leader="none"/>
    </w:r>
    <w:r>
      <w:t>Jesse Valley Portfolio Websi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45029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0DEC5C4F"/>
    <w:multiLevelType w:val="hybridMultilevel"/>
    <w:tmpl w:val="C3BA51BA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24538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OwMDCxtDQ0NDI0NDNX0lEKTi0uzszPAykwrAUAaSXdGSwAAAA="/>
  </w:docVars>
  <w:rsids>
    <w:rsidRoot w:val="00AC0326"/>
    <w:rsid w:val="001F53E8"/>
    <w:rsid w:val="002C29CA"/>
    <w:rsid w:val="00464091"/>
    <w:rsid w:val="006F384D"/>
    <w:rsid w:val="008360A6"/>
    <w:rsid w:val="00996F81"/>
    <w:rsid w:val="00A805EC"/>
    <w:rsid w:val="00AC0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5B784E"/>
  <w15:chartTrackingRefBased/>
  <w15:docId w15:val="{F56134B1-1F62-472A-90DB-8175B79257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C0326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C0326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0326"/>
    <w:pPr>
      <w:keepNext/>
      <w:keepLines/>
      <w:spacing w:before="40" w:after="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0326"/>
    <w:rPr>
      <w:rFonts w:ascii="Times New Roman" w:eastAsiaTheme="majorEastAsia" w:hAnsi="Times New Roman" w:cstheme="majorBidi"/>
      <w:b/>
      <w:sz w:val="2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C0326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C0326"/>
    <w:rPr>
      <w:rFonts w:ascii="Times New Roman" w:eastAsiaTheme="majorEastAsia" w:hAnsi="Times New Roman" w:cstheme="majorBidi"/>
      <w:b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0326"/>
    <w:rPr>
      <w:rFonts w:ascii="Times New Roman" w:eastAsiaTheme="majorEastAsia" w:hAnsi="Times New Roman" w:cstheme="majorBidi"/>
      <w:b/>
      <w:sz w:val="24"/>
      <w:szCs w:val="24"/>
    </w:rPr>
  </w:style>
  <w:style w:type="paragraph" w:styleId="TOC1">
    <w:name w:val="toc 1"/>
    <w:basedOn w:val="Normal"/>
    <w:next w:val="Normal"/>
    <w:autoRedefine/>
    <w:uiPriority w:val="39"/>
    <w:unhideWhenUsed/>
    <w:rsid w:val="001F53E8"/>
    <w:pPr>
      <w:tabs>
        <w:tab w:val="left" w:pos="440"/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F53E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F53E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1F53E8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64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4091"/>
  </w:style>
  <w:style w:type="paragraph" w:styleId="Footer">
    <w:name w:val="footer"/>
    <w:basedOn w:val="Normal"/>
    <w:link w:val="FooterChar"/>
    <w:uiPriority w:val="99"/>
    <w:unhideWhenUsed/>
    <w:rsid w:val="004640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40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04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D5F01"/>
    <w:rsid w:val="00DD5F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94CFBE919A4A7892FF272FE20BCA11">
    <w:name w:val="5D94CFBE919A4A7892FF272FE20BCA11"/>
    <w:rsid w:val="00DD5F01"/>
  </w:style>
  <w:style w:type="paragraph" w:customStyle="1" w:styleId="45844F5F175B472F858030882C017F06">
    <w:name w:val="45844F5F175B472F858030882C017F06"/>
    <w:rsid w:val="00DD5F0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CFC5313-56B7-4527-863D-48E31E3452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867</Words>
  <Characters>494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unwoody College of Technology</Company>
  <LinksUpToDate>false</LinksUpToDate>
  <CharactersWithSpaces>5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ley, Jesse Charles</dc:creator>
  <cp:keywords/>
  <dc:description/>
  <cp:lastModifiedBy>Valley, Jesse Charles</cp:lastModifiedBy>
  <cp:revision>2</cp:revision>
  <dcterms:created xsi:type="dcterms:W3CDTF">2017-12-04T17:01:00Z</dcterms:created>
  <dcterms:modified xsi:type="dcterms:W3CDTF">2017-12-04T17:36:00Z</dcterms:modified>
</cp:coreProperties>
</file>